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CED8F" w14:textId="4675D958" w:rsidR="008657B5" w:rsidRDefault="00866E4B">
      <w:pPr>
        <w:rPr>
          <w:b/>
          <w:bCs/>
        </w:rPr>
      </w:pPr>
      <w:proofErr w:type="spellStart"/>
      <w:r w:rsidRPr="00866E4B">
        <w:rPr>
          <w:b/>
          <w:bCs/>
        </w:rPr>
        <w:t>Teset</w:t>
      </w:r>
      <w:proofErr w:type="spellEnd"/>
      <w:r w:rsidRPr="00866E4B">
        <w:rPr>
          <w:b/>
          <w:bCs/>
        </w:rPr>
        <w:t xml:space="preserve"> Text with formatting</w:t>
      </w:r>
    </w:p>
    <w:p w14:paraId="321FE4BA" w14:textId="26EA46AA" w:rsidR="00866E4B" w:rsidRDefault="00866E4B">
      <w:pPr>
        <w:rPr>
          <w:b/>
          <w:bCs/>
          <w:i/>
          <w:iCs/>
        </w:rPr>
      </w:pPr>
      <w:r w:rsidRPr="00866E4B">
        <w:rPr>
          <w:b/>
          <w:bCs/>
          <w:i/>
          <w:iCs/>
        </w:rPr>
        <w:t>Hello</w:t>
      </w:r>
    </w:p>
    <w:p w14:paraId="04A5B251" w14:textId="5F4979A4" w:rsidR="00866E4B" w:rsidRPr="00866E4B" w:rsidRDefault="00866E4B">
      <w:pPr>
        <w:rPr>
          <w:b/>
          <w:bCs/>
          <w:i/>
          <w:iCs/>
          <w:caps/>
          <w:u w:val="single"/>
        </w:rPr>
      </w:pPr>
      <w:r w:rsidRPr="00866E4B">
        <w:rPr>
          <w:b/>
          <w:bCs/>
          <w:i/>
          <w:iCs/>
          <w:u w:val="single"/>
        </w:rPr>
        <w:t>Hello?!</w:t>
      </w:r>
    </w:p>
    <w:sectPr w:rsidR="00866E4B" w:rsidRPr="00866E4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DYyMzA1ACJTUyUdpeDU4uLM/DyQAsNaAPzhtaEsAAAA"/>
  </w:docVars>
  <w:rsids>
    <w:rsidRoot w:val="009156DC"/>
    <w:rsid w:val="008657B5"/>
    <w:rsid w:val="00866E4B"/>
    <w:rsid w:val="00915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AEA5E"/>
  <w15:chartTrackingRefBased/>
  <w15:docId w15:val="{03792022-1B54-40C8-8031-03965C706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t Hinaloc</dc:creator>
  <cp:keywords/>
  <dc:description/>
  <cp:lastModifiedBy>Kent Hinaloc</cp:lastModifiedBy>
  <cp:revision>2</cp:revision>
  <dcterms:created xsi:type="dcterms:W3CDTF">2022-12-14T17:41:00Z</dcterms:created>
  <dcterms:modified xsi:type="dcterms:W3CDTF">2022-12-14T17:41:00Z</dcterms:modified>
</cp:coreProperties>
</file>